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1921" w:rsidRDefault="00991921" w:rsidP="00991921">
      <w:pPr>
        <w:spacing w:after="0"/>
        <w:jc w:val="center"/>
        <w:rPr>
          <w:b/>
        </w:rPr>
      </w:pPr>
      <w:r>
        <w:rPr>
          <w:b/>
        </w:rPr>
        <w:t>GUIDELINES FOR REVIEW ARTICLES</w:t>
      </w:r>
    </w:p>
    <w:p w:rsidR="00991921" w:rsidRDefault="00991921" w:rsidP="00991921">
      <w:pPr>
        <w:spacing w:after="0"/>
        <w:rPr>
          <w:b/>
        </w:rPr>
      </w:pPr>
    </w:p>
    <w:p w:rsidR="00417BE7" w:rsidRDefault="00991921" w:rsidP="00991921">
      <w:pPr>
        <w:spacing w:after="0"/>
      </w:pPr>
      <w:r w:rsidRPr="00991921">
        <w:rPr>
          <w:b/>
        </w:rPr>
        <w:t>Review Articles.</w:t>
      </w:r>
      <w:r w:rsidRPr="00991921">
        <w:t xml:space="preserve"> Review articles are an attempt by one or more authors to sum up the current research on a particular topic. Ideally, the author searches for everything relevant to the topic and then sorts it all out into a coherent view of the "state of the art" as it now stands.</w:t>
      </w:r>
      <w:r>
        <w:t xml:space="preserve"> </w:t>
      </w:r>
    </w:p>
    <w:p w:rsidR="00991921" w:rsidRDefault="00991921" w:rsidP="00991921">
      <w:pPr>
        <w:spacing w:after="0"/>
      </w:pPr>
    </w:p>
    <w:p w:rsidR="00991921" w:rsidRDefault="00991921" w:rsidP="00991921">
      <w:pPr>
        <w:spacing w:after="0"/>
      </w:pPr>
      <w:r>
        <w:t>Manuscript sections for Review Articles</w:t>
      </w:r>
    </w:p>
    <w:p w:rsidR="00991921" w:rsidRDefault="00991921" w:rsidP="00991921">
      <w:pPr>
        <w:spacing w:after="0"/>
      </w:pPr>
    </w:p>
    <w:p w:rsidR="00991921" w:rsidRDefault="00991921" w:rsidP="001E3641">
      <w:pPr>
        <w:spacing w:after="0"/>
      </w:pPr>
      <w:r>
        <w:t>Review Article</w:t>
      </w:r>
      <w:r w:rsidR="001E3641">
        <w:t>s</w:t>
      </w:r>
      <w:r>
        <w:t xml:space="preserve"> should be divided into the following sections:</w:t>
      </w:r>
    </w:p>
    <w:p w:rsidR="00991921" w:rsidRDefault="00991921" w:rsidP="00991921">
      <w:pPr>
        <w:spacing w:after="0"/>
      </w:pPr>
    </w:p>
    <w:p w:rsidR="00991921" w:rsidRDefault="00991921" w:rsidP="00991921">
      <w:pPr>
        <w:spacing w:after="0"/>
      </w:pPr>
      <w:r>
        <w:t xml:space="preserve">  </w:t>
      </w:r>
      <w:r>
        <w:tab/>
        <w:t>• Title page</w:t>
      </w:r>
    </w:p>
    <w:p w:rsidR="00991921" w:rsidRDefault="00991921" w:rsidP="00991921">
      <w:pPr>
        <w:spacing w:after="0"/>
      </w:pPr>
      <w:r>
        <w:t xml:space="preserve">  </w:t>
      </w:r>
      <w:r>
        <w:tab/>
        <w:t>• Abstract</w:t>
      </w:r>
    </w:p>
    <w:p w:rsidR="00991921" w:rsidRDefault="00991921" w:rsidP="00991921">
      <w:pPr>
        <w:spacing w:after="0"/>
      </w:pPr>
      <w:r>
        <w:t xml:space="preserve">  </w:t>
      </w:r>
      <w:r>
        <w:tab/>
        <w:t>• Keywords</w:t>
      </w:r>
    </w:p>
    <w:p w:rsidR="00991921" w:rsidRDefault="00991921" w:rsidP="00991921">
      <w:pPr>
        <w:spacing w:after="0"/>
      </w:pPr>
      <w:r>
        <w:t xml:space="preserve">  </w:t>
      </w:r>
      <w:r>
        <w:tab/>
        <w:t>• Text</w:t>
      </w:r>
    </w:p>
    <w:p w:rsidR="00991921" w:rsidRDefault="00991921" w:rsidP="00991921">
      <w:pPr>
        <w:spacing w:after="0"/>
      </w:pPr>
      <w:r>
        <w:t xml:space="preserve">  </w:t>
      </w:r>
      <w:r>
        <w:tab/>
        <w:t>• Conclusions</w:t>
      </w:r>
    </w:p>
    <w:p w:rsidR="00991921" w:rsidRDefault="00991921" w:rsidP="00991921">
      <w:pPr>
        <w:spacing w:after="0"/>
      </w:pPr>
      <w:r>
        <w:t xml:space="preserve">  </w:t>
      </w:r>
      <w:r>
        <w:tab/>
        <w:t>• Acknowledgments</w:t>
      </w:r>
    </w:p>
    <w:p w:rsidR="00991921" w:rsidRDefault="00991921" w:rsidP="00991921">
      <w:pPr>
        <w:spacing w:after="0"/>
      </w:pPr>
      <w:r>
        <w:t xml:space="preserve">  </w:t>
      </w:r>
      <w:r>
        <w:tab/>
        <w:t>• References</w:t>
      </w:r>
    </w:p>
    <w:p w:rsidR="00991921" w:rsidRDefault="00991921" w:rsidP="00991921">
      <w:pPr>
        <w:spacing w:after="0"/>
      </w:pPr>
      <w:r>
        <w:t xml:space="preserve">  </w:t>
      </w:r>
      <w:r>
        <w:tab/>
        <w:t>• Figure legends (if any)</w:t>
      </w:r>
    </w:p>
    <w:p w:rsidR="00991921" w:rsidRDefault="00991921" w:rsidP="00991921">
      <w:pPr>
        <w:spacing w:after="0"/>
      </w:pPr>
      <w:r>
        <w:t xml:space="preserve">  </w:t>
      </w:r>
      <w:r>
        <w:tab/>
        <w:t>• Tables and captions (if any)</w:t>
      </w:r>
    </w:p>
    <w:p w:rsidR="00991921" w:rsidRDefault="00991921" w:rsidP="00991921">
      <w:pPr>
        <w:spacing w:after="0"/>
      </w:pPr>
    </w:p>
    <w:p w:rsidR="00991921" w:rsidRPr="00991921" w:rsidRDefault="00991921" w:rsidP="00991921">
      <w:pPr>
        <w:spacing w:after="0"/>
        <w:rPr>
          <w:b/>
        </w:rPr>
      </w:pPr>
      <w:r w:rsidRPr="00991921">
        <w:rPr>
          <w:b/>
        </w:rPr>
        <w:t>Title page</w:t>
      </w:r>
    </w:p>
    <w:p w:rsidR="00991921" w:rsidRDefault="00991921" w:rsidP="00991921">
      <w:pPr>
        <w:spacing w:after="0"/>
      </w:pPr>
      <w:r>
        <w:t xml:space="preserve">The article's title should be accurate, clear, and concise, condensing the reported work contents in a few words. Differentiating the paper from other papers of the same subject area and avoiding abbreviations where possible. Capitalize initially (all first letters of each word of title except short prepositions or helping verbs). Author(s) full name with institutional addresses (specific to general, i.e., Name, Department, Faculty, University, City, Postcode, </w:t>
      </w:r>
      <w:proofErr w:type="gramStart"/>
      <w:r>
        <w:t>Country</w:t>
      </w:r>
      <w:proofErr w:type="gramEnd"/>
      <w:r>
        <w:t>) and e-mail addresses for all authors should be mentioned. The corresponding author should also be indicated clearly who will be responsible for correspondence at all stages of refereeing and publication and post-publication.</w:t>
      </w:r>
    </w:p>
    <w:p w:rsidR="00991921" w:rsidRDefault="00991921" w:rsidP="00991921">
      <w:pPr>
        <w:spacing w:after="0"/>
      </w:pPr>
    </w:p>
    <w:p w:rsidR="00991921" w:rsidRPr="00991921" w:rsidRDefault="00991921" w:rsidP="00991921">
      <w:pPr>
        <w:spacing w:after="0"/>
        <w:rPr>
          <w:b/>
        </w:rPr>
      </w:pPr>
      <w:r w:rsidRPr="00991921">
        <w:rPr>
          <w:b/>
        </w:rPr>
        <w:t>Abstract</w:t>
      </w:r>
    </w:p>
    <w:p w:rsidR="00991921" w:rsidRDefault="00991921" w:rsidP="00991921">
      <w:pPr>
        <w:spacing w:after="0"/>
      </w:pPr>
      <w:r>
        <w:t xml:space="preserve">The abstract of the manuscript should not exceed 350 words. It must be structured into separate sections: </w:t>
      </w:r>
      <w:r w:rsidRPr="00991921">
        <w:rPr>
          <w:b/>
        </w:rPr>
        <w:t>Background</w:t>
      </w:r>
      <w:r>
        <w:t xml:space="preserve">, the context and purpose of the study, </w:t>
      </w:r>
      <w:r w:rsidRPr="00991921">
        <w:rPr>
          <w:b/>
        </w:rPr>
        <w:t xml:space="preserve">Materials </w:t>
      </w:r>
      <w:r>
        <w:rPr>
          <w:b/>
        </w:rPr>
        <w:t xml:space="preserve">&amp; </w:t>
      </w:r>
      <w:r w:rsidRPr="00991921">
        <w:rPr>
          <w:b/>
        </w:rPr>
        <w:t>Methods</w:t>
      </w:r>
      <w:r>
        <w:t>, how the study was performed and statistical tests used; Results, the main findings; Conclusions, summary and potential implications. Please minimize the use of abbreviations and do not cite references in the abstract.</w:t>
      </w:r>
    </w:p>
    <w:p w:rsidR="00991921" w:rsidRDefault="00991921" w:rsidP="00991921">
      <w:pPr>
        <w:spacing w:after="0"/>
      </w:pPr>
    </w:p>
    <w:p w:rsidR="00991921" w:rsidRPr="00991921" w:rsidRDefault="00991921" w:rsidP="00991921">
      <w:pPr>
        <w:spacing w:after="0"/>
        <w:rPr>
          <w:b/>
        </w:rPr>
      </w:pPr>
      <w:r w:rsidRPr="00991921">
        <w:rPr>
          <w:b/>
        </w:rPr>
        <w:t>Keywords</w:t>
      </w:r>
    </w:p>
    <w:p w:rsidR="00991921" w:rsidRDefault="00991921" w:rsidP="00991921">
      <w:pPr>
        <w:spacing w:after="0"/>
      </w:pPr>
      <w:r>
        <w:t>The authors must provide at least five keywords, which must not be part of the paper's title. Phrases and general or broad words (e.g., pH, growth, Production) are not allowed.</w:t>
      </w:r>
    </w:p>
    <w:p w:rsidR="00991921" w:rsidRDefault="00991921" w:rsidP="00991921">
      <w:pPr>
        <w:spacing w:after="0"/>
      </w:pPr>
    </w:p>
    <w:p w:rsidR="00991921" w:rsidRPr="00991921" w:rsidRDefault="00991921" w:rsidP="00991921">
      <w:pPr>
        <w:spacing w:after="0"/>
        <w:rPr>
          <w:b/>
        </w:rPr>
      </w:pPr>
      <w:r w:rsidRPr="00991921">
        <w:rPr>
          <w:b/>
        </w:rPr>
        <w:t>Text</w:t>
      </w:r>
    </w:p>
    <w:p w:rsidR="00991921" w:rsidRDefault="00991921" w:rsidP="00991921">
      <w:pPr>
        <w:spacing w:after="0"/>
      </w:pPr>
      <w:r>
        <w:t>This should contain the article's body and may also be broken into subsections with short, informative headings.</w:t>
      </w:r>
    </w:p>
    <w:p w:rsidR="00991921" w:rsidRDefault="00991921" w:rsidP="00991921">
      <w:pPr>
        <w:spacing w:after="0"/>
      </w:pPr>
    </w:p>
    <w:p w:rsidR="00991921" w:rsidRDefault="00991921" w:rsidP="00991921">
      <w:pPr>
        <w:spacing w:after="0"/>
      </w:pPr>
    </w:p>
    <w:p w:rsidR="00991921" w:rsidRDefault="00991921" w:rsidP="00991921">
      <w:pPr>
        <w:spacing w:after="0"/>
      </w:pPr>
    </w:p>
    <w:p w:rsidR="00991921" w:rsidRPr="00991921" w:rsidRDefault="00991921" w:rsidP="00991921">
      <w:pPr>
        <w:spacing w:after="0"/>
        <w:rPr>
          <w:b/>
        </w:rPr>
      </w:pPr>
      <w:r w:rsidRPr="00991921">
        <w:rPr>
          <w:b/>
        </w:rPr>
        <w:t>Conclusions</w:t>
      </w:r>
    </w:p>
    <w:p w:rsidR="00991921" w:rsidRDefault="00991921" w:rsidP="00991921">
      <w:pPr>
        <w:spacing w:after="0"/>
      </w:pPr>
      <w:r>
        <w:t>This should state clearly the main conclusions of the Review Article and give a clear explanation of their importance and relevance.</w:t>
      </w:r>
    </w:p>
    <w:p w:rsidR="00991921" w:rsidRDefault="00991921" w:rsidP="00991921">
      <w:pPr>
        <w:spacing w:after="0"/>
      </w:pPr>
    </w:p>
    <w:p w:rsidR="00991921" w:rsidRPr="00991921" w:rsidRDefault="00991921" w:rsidP="00991921">
      <w:pPr>
        <w:spacing w:after="0"/>
        <w:rPr>
          <w:b/>
        </w:rPr>
      </w:pPr>
      <w:r w:rsidRPr="00991921">
        <w:rPr>
          <w:b/>
        </w:rPr>
        <w:t>Acknowledgments</w:t>
      </w:r>
    </w:p>
    <w:p w:rsidR="00991921" w:rsidRDefault="00991921" w:rsidP="00991921">
      <w:pPr>
        <w:spacing w:after="0"/>
      </w:pPr>
      <w:r>
        <w:t>All sources of institutional, private, and corporate financial support for the work within the manuscript must be fully acknowledged. People who have contributed the work but do not fulfill the authorship criteria should be listed in Acknowledgments, along with their contributions.</w:t>
      </w:r>
    </w:p>
    <w:p w:rsidR="00991921" w:rsidRDefault="00991921" w:rsidP="00991921">
      <w:pPr>
        <w:spacing w:after="0"/>
      </w:pPr>
    </w:p>
    <w:sectPr w:rsidR="00991921" w:rsidSect="00417BE7">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3"/>
  <w:displayBackgroundShape/>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bAwNzUCESbGZoYmSjpKwanFxZn5eSAFhrUAipoYBywAAAA="/>
  </w:docVars>
  <w:rsids>
    <w:rsidRoot w:val="00991921"/>
    <w:rsid w:val="00025AD5"/>
    <w:rsid w:val="001D1236"/>
    <w:rsid w:val="001E3641"/>
    <w:rsid w:val="00417BE7"/>
    <w:rsid w:val="00991921"/>
    <w:rsid w:val="00DF1F2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7BE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367</Words>
  <Characters>2096</Characters>
  <Application>Microsoft Office Word</Application>
  <DocSecurity>0</DocSecurity>
  <Lines>17</Lines>
  <Paragraphs>4</Paragraphs>
  <ScaleCrop>false</ScaleCrop>
  <Company>Grizli777</Company>
  <LinksUpToDate>false</LinksUpToDate>
  <CharactersWithSpaces>24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Sarwar</dc:creator>
  <cp:lastModifiedBy>ZEESHAN ASHRAF</cp:lastModifiedBy>
  <cp:revision>2</cp:revision>
  <dcterms:created xsi:type="dcterms:W3CDTF">2020-11-03T11:08:00Z</dcterms:created>
  <dcterms:modified xsi:type="dcterms:W3CDTF">2020-11-03T11:39:00Z</dcterms:modified>
</cp:coreProperties>
</file>